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9B0D1" w14:textId="30FCBF97" w:rsidR="00F9419C" w:rsidRPr="000710AF" w:rsidRDefault="00F9419C" w:rsidP="000710AF">
      <w:pPr>
        <w:jc w:val="center"/>
        <w:rPr>
          <w:rFonts w:cstheme="minorHAnsi"/>
          <w:b/>
          <w:sz w:val="28"/>
          <w:szCs w:val="28"/>
        </w:rPr>
      </w:pPr>
      <w:r w:rsidRPr="000710AF">
        <w:rPr>
          <w:rFonts w:cstheme="minorHAnsi"/>
          <w:b/>
          <w:sz w:val="28"/>
          <w:szCs w:val="28"/>
        </w:rPr>
        <w:t xml:space="preserve">Program Information Sheet for </w:t>
      </w:r>
      <w:r w:rsidR="000710AF" w:rsidRPr="000710AF">
        <w:rPr>
          <w:rFonts w:cstheme="minorHAnsi"/>
          <w:b/>
          <w:sz w:val="28"/>
          <w:szCs w:val="28"/>
        </w:rPr>
        <w:t>eCampus Program Developmen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505"/>
        <w:gridCol w:w="5850"/>
      </w:tblGrid>
      <w:tr w:rsidR="00F9419C" w:rsidRPr="00143AE2" w14:paraId="6BBC2F72" w14:textId="77777777" w:rsidTr="00D770F2">
        <w:tc>
          <w:tcPr>
            <w:tcW w:w="3505" w:type="dxa"/>
          </w:tcPr>
          <w:p w14:paraId="36912F2C" w14:textId="77777777" w:rsidR="00F9419C" w:rsidRPr="006D1D3E" w:rsidRDefault="00F9419C" w:rsidP="00D770F2">
            <w:pPr>
              <w:rPr>
                <w:rFonts w:cstheme="minorHAnsi"/>
                <w:b/>
              </w:rPr>
            </w:pPr>
            <w:r w:rsidRPr="006D1D3E">
              <w:rPr>
                <w:rFonts w:cstheme="minorHAnsi"/>
                <w:b/>
              </w:rPr>
              <w:t>General Program Information</w:t>
            </w:r>
          </w:p>
        </w:tc>
        <w:tc>
          <w:tcPr>
            <w:tcW w:w="5850" w:type="dxa"/>
          </w:tcPr>
          <w:p w14:paraId="7ACB7E60" w14:textId="77777777" w:rsidR="00F9419C" w:rsidRPr="006D1D3E" w:rsidRDefault="00F9419C" w:rsidP="00D770F2">
            <w:pPr>
              <w:rPr>
                <w:rFonts w:cstheme="minorHAnsi"/>
                <w:b/>
              </w:rPr>
            </w:pPr>
          </w:p>
        </w:tc>
      </w:tr>
      <w:tr w:rsidR="00F9419C" w:rsidRPr="00143AE2" w14:paraId="54C72A18" w14:textId="77777777" w:rsidTr="00D770F2">
        <w:tc>
          <w:tcPr>
            <w:tcW w:w="3505" w:type="dxa"/>
          </w:tcPr>
          <w:p w14:paraId="2D750AF2" w14:textId="1C8054BA" w:rsidR="00F9419C" w:rsidRPr="006D1D3E" w:rsidRDefault="00F9419C" w:rsidP="00D770F2">
            <w:pPr>
              <w:ind w:left="339"/>
              <w:rPr>
                <w:rFonts w:cstheme="minorHAnsi"/>
                <w:b/>
              </w:rPr>
            </w:pPr>
            <w:r w:rsidRPr="006D1D3E">
              <w:rPr>
                <w:rFonts w:cstheme="minorHAnsi"/>
              </w:rPr>
              <w:t>College</w:t>
            </w:r>
            <w:r w:rsidR="00153C07" w:rsidRPr="006D1D3E">
              <w:rPr>
                <w:rFonts w:cstheme="minorHAnsi"/>
              </w:rPr>
              <w:t xml:space="preserve"> and Department/School</w:t>
            </w:r>
          </w:p>
        </w:tc>
        <w:tc>
          <w:tcPr>
            <w:tcW w:w="5850" w:type="dxa"/>
          </w:tcPr>
          <w:p w14:paraId="7E31BA5B" w14:textId="2464B895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1B08C3A1" w14:textId="77777777" w:rsidTr="00D770F2">
        <w:tc>
          <w:tcPr>
            <w:tcW w:w="3505" w:type="dxa"/>
          </w:tcPr>
          <w:p w14:paraId="77A6D06E" w14:textId="77777777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Program Title</w:t>
            </w:r>
          </w:p>
        </w:tc>
        <w:tc>
          <w:tcPr>
            <w:tcW w:w="5850" w:type="dxa"/>
          </w:tcPr>
          <w:p w14:paraId="5596F383" w14:textId="4709F08A" w:rsidR="00F9419C" w:rsidRPr="006D1D3E" w:rsidRDefault="00F9419C" w:rsidP="008A6FF2">
            <w:pPr>
              <w:rPr>
                <w:rFonts w:cstheme="minorHAnsi"/>
              </w:rPr>
            </w:pPr>
          </w:p>
        </w:tc>
      </w:tr>
      <w:tr w:rsidR="00F9419C" w:rsidRPr="00143AE2" w14:paraId="52ADFAFE" w14:textId="77777777" w:rsidTr="00D770F2">
        <w:tc>
          <w:tcPr>
            <w:tcW w:w="3505" w:type="dxa"/>
          </w:tcPr>
          <w:p w14:paraId="3A45C590" w14:textId="77777777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Program Type</w:t>
            </w:r>
          </w:p>
        </w:tc>
        <w:tc>
          <w:tcPr>
            <w:tcW w:w="5850" w:type="dxa"/>
          </w:tcPr>
          <w:p w14:paraId="21B9097E" w14:textId="635DB1C0" w:rsidR="00F9419C" w:rsidRPr="006D1D3E" w:rsidRDefault="00F9419C" w:rsidP="00FF07F4">
            <w:pPr>
              <w:rPr>
                <w:rFonts w:cstheme="minorHAnsi"/>
              </w:rPr>
            </w:pPr>
          </w:p>
        </w:tc>
      </w:tr>
      <w:tr w:rsidR="00E73195" w:rsidRPr="00143AE2" w14:paraId="4A19679C" w14:textId="77777777" w:rsidTr="00D770F2">
        <w:tc>
          <w:tcPr>
            <w:tcW w:w="3505" w:type="dxa"/>
          </w:tcPr>
          <w:p w14:paraId="7782C267" w14:textId="68CF5404" w:rsidR="00E73195" w:rsidRPr="006D1D3E" w:rsidRDefault="00E73195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Degree</w:t>
            </w:r>
            <w:r w:rsidR="00153C07" w:rsidRPr="006D1D3E">
              <w:rPr>
                <w:rFonts w:cstheme="minorHAnsi"/>
              </w:rPr>
              <w:t xml:space="preserve"> Awarded</w:t>
            </w:r>
          </w:p>
        </w:tc>
        <w:tc>
          <w:tcPr>
            <w:tcW w:w="5850" w:type="dxa"/>
          </w:tcPr>
          <w:p w14:paraId="6E68EB57" w14:textId="1C7907DE" w:rsidR="00E73195" w:rsidRPr="006D1D3E" w:rsidRDefault="00E73195" w:rsidP="00D770F2">
            <w:pPr>
              <w:rPr>
                <w:rFonts w:cstheme="minorHAnsi"/>
              </w:rPr>
            </w:pPr>
          </w:p>
        </w:tc>
      </w:tr>
      <w:tr w:rsidR="00F9419C" w:rsidRPr="00143AE2" w14:paraId="72AC6649" w14:textId="77777777" w:rsidTr="00D770F2">
        <w:tc>
          <w:tcPr>
            <w:tcW w:w="3505" w:type="dxa"/>
          </w:tcPr>
          <w:p w14:paraId="4BA8A104" w14:textId="77777777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Launch Semester</w:t>
            </w:r>
          </w:p>
        </w:tc>
        <w:tc>
          <w:tcPr>
            <w:tcW w:w="5850" w:type="dxa"/>
          </w:tcPr>
          <w:p w14:paraId="1F35EC06" w14:textId="6A2F7F73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0C1BB4E6" w14:textId="77777777" w:rsidTr="00D770F2">
        <w:tc>
          <w:tcPr>
            <w:tcW w:w="3505" w:type="dxa"/>
          </w:tcPr>
          <w:p w14:paraId="5ADD02FE" w14:textId="3232A343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Plan Code</w:t>
            </w:r>
            <w:r w:rsidR="00153C07" w:rsidRPr="006D1D3E">
              <w:rPr>
                <w:rFonts w:cstheme="minorHAnsi"/>
              </w:rPr>
              <w:t xml:space="preserve"> (ND required?)</w:t>
            </w:r>
          </w:p>
        </w:tc>
        <w:tc>
          <w:tcPr>
            <w:tcW w:w="5850" w:type="dxa"/>
          </w:tcPr>
          <w:p w14:paraId="6BC8A981" w14:textId="3B395AA2" w:rsidR="00F9419C" w:rsidRPr="006D1D3E" w:rsidRDefault="00F9419C" w:rsidP="009D79DC">
            <w:pPr>
              <w:rPr>
                <w:rFonts w:cstheme="minorHAnsi"/>
                <w:color w:val="000000"/>
              </w:rPr>
            </w:pPr>
          </w:p>
        </w:tc>
      </w:tr>
      <w:tr w:rsidR="00F9419C" w:rsidRPr="00143AE2" w14:paraId="5D135BB9" w14:textId="77777777" w:rsidTr="00D770F2">
        <w:tc>
          <w:tcPr>
            <w:tcW w:w="3505" w:type="dxa"/>
          </w:tcPr>
          <w:p w14:paraId="1DF798EC" w14:textId="77777777" w:rsidR="00F9419C" w:rsidRPr="006D1D3E" w:rsidRDefault="00F9419C" w:rsidP="00D770F2">
            <w:pPr>
              <w:rPr>
                <w:rFonts w:cstheme="minorHAnsi"/>
                <w:b/>
              </w:rPr>
            </w:pPr>
            <w:r w:rsidRPr="006D1D3E">
              <w:rPr>
                <w:rFonts w:cstheme="minorHAnsi"/>
                <w:b/>
              </w:rPr>
              <w:t>Student Group Information</w:t>
            </w:r>
          </w:p>
        </w:tc>
        <w:tc>
          <w:tcPr>
            <w:tcW w:w="5850" w:type="dxa"/>
          </w:tcPr>
          <w:p w14:paraId="3EB26682" w14:textId="77777777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7CBFBF0F" w14:textId="77777777" w:rsidTr="00D770F2">
        <w:tc>
          <w:tcPr>
            <w:tcW w:w="3505" w:type="dxa"/>
          </w:tcPr>
          <w:p w14:paraId="4AB2A185" w14:textId="77777777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Student Group Code</w:t>
            </w:r>
          </w:p>
        </w:tc>
        <w:tc>
          <w:tcPr>
            <w:tcW w:w="5850" w:type="dxa"/>
          </w:tcPr>
          <w:p w14:paraId="41EB58F0" w14:textId="2256DC5C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691BD5A3" w14:textId="77777777" w:rsidTr="00D770F2">
        <w:tc>
          <w:tcPr>
            <w:tcW w:w="3505" w:type="dxa"/>
          </w:tcPr>
          <w:p w14:paraId="6311946A" w14:textId="77777777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 xml:space="preserve">Student Group Managed By </w:t>
            </w:r>
          </w:p>
        </w:tc>
        <w:tc>
          <w:tcPr>
            <w:tcW w:w="5850" w:type="dxa"/>
          </w:tcPr>
          <w:p w14:paraId="34778AFD" w14:textId="79507149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0C670B" w:rsidRPr="00143AE2" w14:paraId="3798D051" w14:textId="77777777" w:rsidTr="00D770F2">
        <w:trPr>
          <w:trHeight w:val="206"/>
        </w:trPr>
        <w:tc>
          <w:tcPr>
            <w:tcW w:w="3505" w:type="dxa"/>
          </w:tcPr>
          <w:p w14:paraId="6D240F96" w14:textId="315611B5" w:rsidR="000C670B" w:rsidRPr="006D1D3E" w:rsidRDefault="000C670B" w:rsidP="000C670B">
            <w:pPr>
              <w:rPr>
                <w:rFonts w:cstheme="minorHAnsi"/>
              </w:rPr>
            </w:pPr>
            <w:r w:rsidRPr="006D1D3E">
              <w:rPr>
                <w:rFonts w:cstheme="minorHAnsi"/>
              </w:rPr>
              <w:t xml:space="preserve">       Auto-assign student group?</w:t>
            </w:r>
          </w:p>
        </w:tc>
        <w:tc>
          <w:tcPr>
            <w:tcW w:w="5850" w:type="dxa"/>
          </w:tcPr>
          <w:p w14:paraId="1B76CCBB" w14:textId="67D989BA" w:rsidR="000C670B" w:rsidRPr="006D1D3E" w:rsidRDefault="000C670B" w:rsidP="008A6FF2">
            <w:pPr>
              <w:rPr>
                <w:rFonts w:cstheme="minorHAnsi"/>
              </w:rPr>
            </w:pPr>
          </w:p>
        </w:tc>
      </w:tr>
      <w:tr w:rsidR="00F9419C" w:rsidRPr="00143AE2" w14:paraId="475F5CE8" w14:textId="77777777" w:rsidTr="00D770F2">
        <w:trPr>
          <w:trHeight w:val="206"/>
        </w:trPr>
        <w:tc>
          <w:tcPr>
            <w:tcW w:w="3505" w:type="dxa"/>
          </w:tcPr>
          <w:p w14:paraId="6BDFC439" w14:textId="77777777" w:rsidR="00F9419C" w:rsidRPr="006D1D3E" w:rsidRDefault="00F9419C" w:rsidP="00D770F2">
            <w:pPr>
              <w:rPr>
                <w:rFonts w:cstheme="minorHAnsi"/>
                <w:b/>
              </w:rPr>
            </w:pPr>
            <w:r w:rsidRPr="006D1D3E">
              <w:rPr>
                <w:rFonts w:cstheme="minorHAnsi"/>
                <w:b/>
              </w:rPr>
              <w:t>Revenue Information</w:t>
            </w:r>
          </w:p>
        </w:tc>
        <w:tc>
          <w:tcPr>
            <w:tcW w:w="5850" w:type="dxa"/>
          </w:tcPr>
          <w:p w14:paraId="0277C223" w14:textId="77777777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1ACE7C43" w14:textId="77777777" w:rsidTr="00D770F2">
        <w:trPr>
          <w:trHeight w:val="206"/>
        </w:trPr>
        <w:tc>
          <w:tcPr>
            <w:tcW w:w="3505" w:type="dxa"/>
          </w:tcPr>
          <w:p w14:paraId="108D4911" w14:textId="77777777" w:rsidR="00EA0BCE" w:rsidRDefault="00F9419C" w:rsidP="00802B88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Fee Structure</w:t>
            </w:r>
            <w:r w:rsidR="00153C07" w:rsidRPr="006D1D3E">
              <w:rPr>
                <w:rFonts w:cstheme="minorHAnsi"/>
              </w:rPr>
              <w:t xml:space="preserve"> </w:t>
            </w:r>
            <w:r w:rsidR="005B019F" w:rsidRPr="006D1D3E">
              <w:rPr>
                <w:rFonts w:cstheme="minorHAnsi"/>
              </w:rPr>
              <w:t xml:space="preserve">   </w:t>
            </w:r>
          </w:p>
          <w:p w14:paraId="307BFFDC" w14:textId="0200F3EF" w:rsidR="00F9419C" w:rsidRPr="00EA0BCE" w:rsidRDefault="00EA0BCE" w:rsidP="00EA0BC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EA0BCE">
              <w:rPr>
                <w:rFonts w:cstheme="minorHAnsi"/>
                <w:sz w:val="20"/>
                <w:szCs w:val="20"/>
              </w:rPr>
              <w:t>“*” denotes base eCampus rate structure will be assessed</w:t>
            </w:r>
            <w:r w:rsidR="005B019F" w:rsidRPr="00EA0BCE">
              <w:rPr>
                <w:rFonts w:cstheme="minorHAnsi"/>
                <w:sz w:val="20"/>
                <w:szCs w:val="20"/>
              </w:rPr>
              <w:t xml:space="preserve">                  </w:t>
            </w:r>
          </w:p>
        </w:tc>
        <w:tc>
          <w:tcPr>
            <w:tcW w:w="5850" w:type="dxa"/>
          </w:tcPr>
          <w:p w14:paraId="0D33051C" w14:textId="799AC6BA" w:rsidR="003356E9" w:rsidRPr="006D1D3E" w:rsidRDefault="00EA0BCE" w:rsidP="003356E9">
            <w:pPr>
              <w:rPr>
                <w:rFonts w:cstheme="minorHAnsi"/>
              </w:rPr>
            </w:pPr>
            <w:r>
              <w:rPr>
                <w:rFonts w:cstheme="minorHAnsi"/>
              </w:rPr>
              <w:t>*</w:t>
            </w:r>
            <w:r w:rsidR="003356E9" w:rsidRPr="006D1D3E">
              <w:rPr>
                <w:rFonts w:cstheme="minorHAnsi"/>
              </w:rPr>
              <w:t>Instructional fee: $</w:t>
            </w:r>
            <w:r w:rsidR="00632A7F">
              <w:rPr>
                <w:rFonts w:cstheme="minorHAnsi"/>
              </w:rPr>
              <w:t>505</w:t>
            </w:r>
            <w:r w:rsidR="003356E9" w:rsidRPr="006D1D3E">
              <w:rPr>
                <w:rFonts w:cstheme="minorHAnsi"/>
              </w:rPr>
              <w:t>/credit hour</w:t>
            </w:r>
          </w:p>
          <w:p w14:paraId="7957C674" w14:textId="41C6C289" w:rsidR="003356E9" w:rsidRPr="006D1D3E" w:rsidRDefault="00EA0BCE" w:rsidP="003356E9">
            <w:pPr>
              <w:rPr>
                <w:rFonts w:cstheme="minorHAnsi"/>
              </w:rPr>
            </w:pPr>
            <w:r>
              <w:rPr>
                <w:rFonts w:cstheme="minorHAnsi"/>
              </w:rPr>
              <w:t>*</w:t>
            </w:r>
            <w:r w:rsidR="003356E9" w:rsidRPr="006D1D3E">
              <w:rPr>
                <w:rFonts w:cstheme="minorHAnsi"/>
              </w:rPr>
              <w:t>General fee: $</w:t>
            </w:r>
            <w:r w:rsidR="00632A7F">
              <w:rPr>
                <w:rFonts w:cstheme="minorHAnsi"/>
              </w:rPr>
              <w:t>3</w:t>
            </w:r>
            <w:r w:rsidR="003356E9" w:rsidRPr="006D1D3E">
              <w:rPr>
                <w:rFonts w:cstheme="minorHAnsi"/>
              </w:rPr>
              <w:t>/credit hour</w:t>
            </w:r>
          </w:p>
          <w:p w14:paraId="376554B1" w14:textId="0121E102" w:rsidR="003356E9" w:rsidRDefault="00EA0BCE" w:rsidP="003356E9">
            <w:pPr>
              <w:rPr>
                <w:rFonts w:cstheme="minorHAnsi"/>
              </w:rPr>
            </w:pPr>
            <w:r>
              <w:rPr>
                <w:rFonts w:cstheme="minorHAnsi"/>
              </w:rPr>
              <w:t>*</w:t>
            </w:r>
            <w:r w:rsidR="003356E9" w:rsidRPr="006D1D3E">
              <w:rPr>
                <w:rFonts w:cstheme="minorHAnsi"/>
              </w:rPr>
              <w:t>Non-resident fee: $</w:t>
            </w:r>
            <w:r w:rsidR="00632A7F">
              <w:rPr>
                <w:rFonts w:cstheme="minorHAnsi"/>
              </w:rPr>
              <w:t>19</w:t>
            </w:r>
            <w:r w:rsidR="003356E9" w:rsidRPr="006D1D3E">
              <w:rPr>
                <w:rFonts w:cstheme="minorHAnsi"/>
              </w:rPr>
              <w:t>/credit hour</w:t>
            </w:r>
          </w:p>
          <w:p w14:paraId="11DB3C7F" w14:textId="0BC1B809" w:rsidR="00632A7F" w:rsidRPr="006D1D3E" w:rsidRDefault="00EA0BCE" w:rsidP="00632A7F">
            <w:pPr>
              <w:rPr>
                <w:rFonts w:cstheme="minorHAnsi"/>
              </w:rPr>
            </w:pPr>
            <w:r>
              <w:t>*</w:t>
            </w:r>
            <w:r w:rsidR="00AC7E4E">
              <w:t>Info System/Network Fee: $4</w:t>
            </w:r>
            <w:r w:rsidR="00632A7F">
              <w:t>/credit hour</w:t>
            </w:r>
          </w:p>
          <w:p w14:paraId="456ECA37" w14:textId="0A44F3CB" w:rsidR="003356E9" w:rsidRDefault="003356E9" w:rsidP="003356E9">
            <w:pPr>
              <w:rPr>
                <w:rFonts w:cstheme="minorHAnsi"/>
              </w:rPr>
            </w:pPr>
            <w:r w:rsidRPr="006D1D3E">
              <w:rPr>
                <w:rFonts w:cstheme="minorHAnsi"/>
              </w:rPr>
              <w:t xml:space="preserve">College Technology Fee: </w:t>
            </w:r>
            <w:r w:rsidR="00632A7F">
              <w:rPr>
                <w:rFonts w:cstheme="minorHAnsi"/>
              </w:rPr>
              <w:t>$0/credit hour</w:t>
            </w:r>
          </w:p>
          <w:p w14:paraId="2C8ADC38" w14:textId="77777777" w:rsidR="00153C07" w:rsidRDefault="003356E9" w:rsidP="008A6FF2">
            <w:pPr>
              <w:rPr>
                <w:rFonts w:cstheme="minorHAnsi"/>
              </w:rPr>
            </w:pPr>
            <w:r w:rsidRPr="006D1D3E">
              <w:rPr>
                <w:rFonts w:cstheme="minorHAnsi"/>
              </w:rPr>
              <w:t>Program Fee: $</w:t>
            </w:r>
            <w:r w:rsidR="00632A7F">
              <w:rPr>
                <w:rFonts w:cstheme="minorHAnsi"/>
              </w:rPr>
              <w:t>0</w:t>
            </w:r>
            <w:r w:rsidRPr="006D1D3E">
              <w:rPr>
                <w:rFonts w:cstheme="minorHAnsi"/>
              </w:rPr>
              <w:t>/credit hour</w:t>
            </w:r>
          </w:p>
          <w:p w14:paraId="4BDA8FE1" w14:textId="6A8FB48F" w:rsidR="00EA0BCE" w:rsidRPr="006D1D3E" w:rsidRDefault="00EA0BCE" w:rsidP="008A6FF2">
            <w:pPr>
              <w:rPr>
                <w:rFonts w:cstheme="minorHAnsi"/>
              </w:rPr>
            </w:pPr>
            <w:r>
              <w:rPr>
                <w:rFonts w:cstheme="minorHAnsi"/>
              </w:rPr>
              <w:t>Specialized Services &amp; Material Fee:  $0/credit hour</w:t>
            </w:r>
          </w:p>
        </w:tc>
      </w:tr>
      <w:tr w:rsidR="00F9419C" w:rsidRPr="00143AE2" w14:paraId="7BAEAC21" w14:textId="77777777" w:rsidTr="00D770F2">
        <w:tc>
          <w:tcPr>
            <w:tcW w:w="3505" w:type="dxa"/>
          </w:tcPr>
          <w:p w14:paraId="65BEA8D5" w14:textId="77777777" w:rsidR="00EA0BC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Account for Revenue Posting</w:t>
            </w:r>
          </w:p>
          <w:p w14:paraId="7E81E1CA" w14:textId="11569971" w:rsidR="00F9419C" w:rsidRPr="00EA0BCE" w:rsidRDefault="00EA0BCE" w:rsidP="00EA0BC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EA0BCE">
              <w:rPr>
                <w:rFonts w:cstheme="minorHAnsi"/>
                <w:sz w:val="14"/>
                <w:szCs w:val="14"/>
              </w:rPr>
              <w:t>Only if program fee or specialized services &amp; materials fee is to be charged</w:t>
            </w:r>
          </w:p>
        </w:tc>
        <w:tc>
          <w:tcPr>
            <w:tcW w:w="5850" w:type="dxa"/>
          </w:tcPr>
          <w:p w14:paraId="57BFFF36" w14:textId="1F859F9B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0F3949C7" w14:textId="77777777" w:rsidTr="00D770F2">
        <w:tc>
          <w:tcPr>
            <w:tcW w:w="3505" w:type="dxa"/>
          </w:tcPr>
          <w:p w14:paraId="770E754E" w14:textId="73EF43D9" w:rsidR="00F9419C" w:rsidRPr="006D1D3E" w:rsidRDefault="00C922FD" w:rsidP="00D770F2">
            <w:pPr>
              <w:ind w:left="339"/>
              <w:rPr>
                <w:rFonts w:cstheme="minorHAnsi"/>
              </w:rPr>
            </w:pPr>
            <w:r>
              <w:rPr>
                <w:rFonts w:cstheme="minorHAnsi"/>
              </w:rPr>
              <w:t xml:space="preserve">Office of the Bursar Website </w:t>
            </w:r>
            <w:r w:rsidR="00F9419C" w:rsidRPr="006D1D3E">
              <w:rPr>
                <w:rFonts w:cstheme="minorHAnsi"/>
              </w:rPr>
              <w:t>Tuition Chart</w:t>
            </w:r>
          </w:p>
        </w:tc>
        <w:tc>
          <w:tcPr>
            <w:tcW w:w="5850" w:type="dxa"/>
          </w:tcPr>
          <w:p w14:paraId="00B73357" w14:textId="5682253A" w:rsidR="00F9419C" w:rsidRPr="006D1D3E" w:rsidRDefault="00C922FD" w:rsidP="00D770F2">
            <w:pPr>
              <w:rPr>
                <w:rFonts w:cstheme="minorHAnsi"/>
              </w:rPr>
            </w:pPr>
            <w:r>
              <w:rPr>
                <w:rFonts w:cstheme="minorHAnsi"/>
              </w:rPr>
              <w:t>Automatically posted</w:t>
            </w:r>
          </w:p>
        </w:tc>
      </w:tr>
      <w:tr w:rsidR="00F9419C" w:rsidRPr="00143AE2" w14:paraId="752C0391" w14:textId="77777777" w:rsidTr="00D770F2">
        <w:tc>
          <w:tcPr>
            <w:tcW w:w="3505" w:type="dxa"/>
          </w:tcPr>
          <w:p w14:paraId="23D0217A" w14:textId="77777777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 xml:space="preserve">Financial Aid Eligible </w:t>
            </w:r>
          </w:p>
        </w:tc>
        <w:tc>
          <w:tcPr>
            <w:tcW w:w="5850" w:type="dxa"/>
          </w:tcPr>
          <w:p w14:paraId="02A0FD8F" w14:textId="6448BA86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51B2D568" w14:textId="77777777" w:rsidTr="00D770F2">
        <w:tc>
          <w:tcPr>
            <w:tcW w:w="3505" w:type="dxa"/>
          </w:tcPr>
          <w:p w14:paraId="3491C51B" w14:textId="1A007EF4" w:rsidR="00F9419C" w:rsidRPr="006D1D3E" w:rsidRDefault="00F9419C" w:rsidP="00D770F2">
            <w:pPr>
              <w:rPr>
                <w:rFonts w:cstheme="minorHAnsi"/>
                <w:b/>
              </w:rPr>
            </w:pPr>
            <w:r w:rsidRPr="006D1D3E">
              <w:rPr>
                <w:rFonts w:cstheme="minorHAnsi"/>
                <w:b/>
              </w:rPr>
              <w:t xml:space="preserve">Vendor/Partner Program </w:t>
            </w:r>
            <w:r w:rsidR="00F54ECE" w:rsidRPr="006D1D3E">
              <w:rPr>
                <w:rFonts w:cstheme="minorHAnsi"/>
                <w:b/>
              </w:rPr>
              <w:t xml:space="preserve">                </w:t>
            </w:r>
            <w:r w:rsidR="00F54ECE" w:rsidRPr="006D1D3E">
              <w:rPr>
                <w:rFonts w:cstheme="minorHAnsi"/>
                <w:i/>
              </w:rPr>
              <w:t>*If “Yes”, program is not eligible for Ohio University Educational Benefits</w:t>
            </w:r>
            <w:r w:rsidR="0020183E">
              <w:rPr>
                <w:rFonts w:cstheme="minorHAnsi"/>
                <w:i/>
              </w:rPr>
              <w:t xml:space="preserve"> for children/spouses</w:t>
            </w:r>
            <w:r w:rsidR="00F54ECE" w:rsidRPr="006D1D3E">
              <w:rPr>
                <w:rFonts w:cstheme="minorHAnsi"/>
                <w:i/>
              </w:rPr>
              <w:t>.</w:t>
            </w:r>
            <w:r w:rsidR="0020183E">
              <w:rPr>
                <w:rFonts w:cstheme="minorHAnsi"/>
                <w:i/>
              </w:rPr>
              <w:t xml:space="preserve"> Include the vendor.</w:t>
            </w:r>
            <w:r w:rsidR="00F54ECE" w:rsidRPr="006D1D3E">
              <w:rPr>
                <w:rFonts w:cstheme="minorHAnsi"/>
                <w:b/>
              </w:rPr>
              <w:t xml:space="preserve">  </w:t>
            </w:r>
          </w:p>
        </w:tc>
        <w:tc>
          <w:tcPr>
            <w:tcW w:w="5850" w:type="dxa"/>
          </w:tcPr>
          <w:p w14:paraId="57437380" w14:textId="1024857B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2481A0BA" w14:textId="77777777" w:rsidTr="00D770F2">
        <w:tc>
          <w:tcPr>
            <w:tcW w:w="3505" w:type="dxa"/>
          </w:tcPr>
          <w:p w14:paraId="54B1E3CD" w14:textId="77777777" w:rsidR="00F9419C" w:rsidRPr="006D1D3E" w:rsidRDefault="00F9419C" w:rsidP="00D770F2">
            <w:pPr>
              <w:rPr>
                <w:rFonts w:cstheme="minorHAnsi"/>
                <w:b/>
              </w:rPr>
            </w:pPr>
            <w:r w:rsidRPr="006D1D3E">
              <w:rPr>
                <w:rFonts w:cstheme="minorHAnsi"/>
                <w:b/>
              </w:rPr>
              <w:t>Course Set Up Information</w:t>
            </w:r>
          </w:p>
        </w:tc>
        <w:tc>
          <w:tcPr>
            <w:tcW w:w="5850" w:type="dxa"/>
          </w:tcPr>
          <w:p w14:paraId="477D1453" w14:textId="77777777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6C83C440" w14:textId="77777777" w:rsidTr="00D770F2">
        <w:tc>
          <w:tcPr>
            <w:tcW w:w="3505" w:type="dxa"/>
          </w:tcPr>
          <w:p w14:paraId="1BFFBA9E" w14:textId="77777777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Outreach Graduate Form</w:t>
            </w:r>
          </w:p>
        </w:tc>
        <w:tc>
          <w:tcPr>
            <w:tcW w:w="5850" w:type="dxa"/>
          </w:tcPr>
          <w:p w14:paraId="3CA6F7F8" w14:textId="2013185B" w:rsidR="00F9419C" w:rsidRPr="006D1D3E" w:rsidRDefault="00F9419C" w:rsidP="00D770F2">
            <w:pPr>
              <w:rPr>
                <w:rFonts w:cstheme="minorHAnsi"/>
                <w:b/>
                <w:bCs/>
                <w:color w:val="1F497D"/>
              </w:rPr>
            </w:pPr>
          </w:p>
        </w:tc>
      </w:tr>
      <w:tr w:rsidR="00F9419C" w:rsidRPr="00143AE2" w14:paraId="5F14CC89" w14:textId="77777777" w:rsidTr="00D770F2">
        <w:tc>
          <w:tcPr>
            <w:tcW w:w="3505" w:type="dxa"/>
          </w:tcPr>
          <w:p w14:paraId="160CBF51" w14:textId="77777777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Hidden Course Offerings</w:t>
            </w:r>
          </w:p>
        </w:tc>
        <w:tc>
          <w:tcPr>
            <w:tcW w:w="5850" w:type="dxa"/>
          </w:tcPr>
          <w:p w14:paraId="021447D8" w14:textId="179A1A00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22D27838" w14:textId="77777777" w:rsidTr="00D770F2">
        <w:tc>
          <w:tcPr>
            <w:tcW w:w="3505" w:type="dxa"/>
          </w:tcPr>
          <w:p w14:paraId="3BF77DE9" w14:textId="77777777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Student Group as Requisite</w:t>
            </w:r>
          </w:p>
        </w:tc>
        <w:tc>
          <w:tcPr>
            <w:tcW w:w="5850" w:type="dxa"/>
          </w:tcPr>
          <w:p w14:paraId="20A631D5" w14:textId="0DE43BA8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323D207C" w14:textId="77777777" w:rsidTr="00D770F2">
        <w:tc>
          <w:tcPr>
            <w:tcW w:w="3505" w:type="dxa"/>
          </w:tcPr>
          <w:p w14:paraId="7F5ACCE3" w14:textId="77777777" w:rsidR="00F9419C" w:rsidRPr="006D1D3E" w:rsidRDefault="00F9419C" w:rsidP="00D770F2">
            <w:pPr>
              <w:ind w:left="339"/>
              <w:rPr>
                <w:rFonts w:cstheme="minorHAnsi"/>
              </w:rPr>
            </w:pPr>
            <w:r w:rsidRPr="006D1D3E">
              <w:rPr>
                <w:rFonts w:cstheme="minorHAnsi"/>
              </w:rPr>
              <w:t>Course Prerequisites</w:t>
            </w:r>
          </w:p>
        </w:tc>
        <w:tc>
          <w:tcPr>
            <w:tcW w:w="5850" w:type="dxa"/>
          </w:tcPr>
          <w:p w14:paraId="59732AC8" w14:textId="07D164B7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B052FD" w:rsidRPr="00143AE2" w14:paraId="61F2FC7C" w14:textId="77777777" w:rsidTr="00D770F2">
        <w:tc>
          <w:tcPr>
            <w:tcW w:w="3505" w:type="dxa"/>
          </w:tcPr>
          <w:p w14:paraId="1D1D63A2" w14:textId="26D959F6" w:rsidR="00B052FD" w:rsidRPr="006D1D3E" w:rsidRDefault="00B052FD" w:rsidP="00D770F2">
            <w:pPr>
              <w:rPr>
                <w:rFonts w:cstheme="minorHAnsi"/>
                <w:b/>
              </w:rPr>
            </w:pPr>
            <w:r w:rsidRPr="006D1D3E">
              <w:rPr>
                <w:rFonts w:cstheme="minorHAnsi"/>
                <w:b/>
              </w:rPr>
              <w:t>Licensing Required</w:t>
            </w:r>
          </w:p>
        </w:tc>
        <w:tc>
          <w:tcPr>
            <w:tcW w:w="5850" w:type="dxa"/>
          </w:tcPr>
          <w:p w14:paraId="0B83FFA4" w14:textId="07117B4E" w:rsidR="00B052FD" w:rsidRPr="006D1D3E" w:rsidRDefault="00B052FD" w:rsidP="00D770F2">
            <w:pPr>
              <w:rPr>
                <w:rFonts w:cstheme="minorHAnsi"/>
              </w:rPr>
            </w:pPr>
          </w:p>
        </w:tc>
      </w:tr>
      <w:tr w:rsidR="00F9419C" w:rsidRPr="00143AE2" w14:paraId="71C0FA98" w14:textId="77777777" w:rsidTr="00D770F2">
        <w:tc>
          <w:tcPr>
            <w:tcW w:w="3505" w:type="dxa"/>
          </w:tcPr>
          <w:p w14:paraId="6E14091D" w14:textId="77777777" w:rsidR="00F9419C" w:rsidRPr="006D1D3E" w:rsidRDefault="00F9419C" w:rsidP="00D770F2">
            <w:pPr>
              <w:rPr>
                <w:rFonts w:cstheme="minorHAnsi"/>
                <w:b/>
              </w:rPr>
            </w:pPr>
            <w:r w:rsidRPr="006D1D3E">
              <w:rPr>
                <w:rFonts w:cstheme="minorHAnsi"/>
                <w:b/>
              </w:rPr>
              <w:t>Added to Catalog</w:t>
            </w:r>
          </w:p>
        </w:tc>
        <w:tc>
          <w:tcPr>
            <w:tcW w:w="5850" w:type="dxa"/>
          </w:tcPr>
          <w:p w14:paraId="11AE9619" w14:textId="44B40300" w:rsidR="00F9419C" w:rsidRPr="006D1D3E" w:rsidRDefault="00F9419C" w:rsidP="009A64AB">
            <w:pPr>
              <w:rPr>
                <w:rFonts w:cstheme="minorHAnsi"/>
              </w:rPr>
            </w:pPr>
          </w:p>
        </w:tc>
      </w:tr>
      <w:tr w:rsidR="00F9419C" w:rsidRPr="00143AE2" w14:paraId="7EB0A18F" w14:textId="77777777" w:rsidTr="00D770F2">
        <w:tc>
          <w:tcPr>
            <w:tcW w:w="3505" w:type="dxa"/>
          </w:tcPr>
          <w:p w14:paraId="135A9E4B" w14:textId="77777777" w:rsidR="00F9419C" w:rsidRPr="006D1D3E" w:rsidRDefault="00F9419C" w:rsidP="00D770F2">
            <w:pPr>
              <w:rPr>
                <w:rFonts w:cstheme="minorHAnsi"/>
                <w:b/>
              </w:rPr>
            </w:pPr>
            <w:r w:rsidRPr="006D1D3E">
              <w:rPr>
                <w:rFonts w:cstheme="minorHAnsi"/>
                <w:b/>
              </w:rPr>
              <w:t xml:space="preserve">Added to Application </w:t>
            </w:r>
          </w:p>
        </w:tc>
        <w:tc>
          <w:tcPr>
            <w:tcW w:w="5850" w:type="dxa"/>
          </w:tcPr>
          <w:p w14:paraId="16776D81" w14:textId="48E40286" w:rsidR="00F9419C" w:rsidRPr="006D1D3E" w:rsidRDefault="00F9419C" w:rsidP="0090249A">
            <w:pPr>
              <w:rPr>
                <w:rFonts w:cstheme="minorHAnsi"/>
              </w:rPr>
            </w:pPr>
          </w:p>
        </w:tc>
      </w:tr>
      <w:tr w:rsidR="00F9419C" w:rsidRPr="00143AE2" w14:paraId="66492AC7" w14:textId="77777777" w:rsidTr="00D770F2">
        <w:tc>
          <w:tcPr>
            <w:tcW w:w="3505" w:type="dxa"/>
          </w:tcPr>
          <w:p w14:paraId="5932F7E3" w14:textId="77777777" w:rsidR="00F9419C" w:rsidRPr="006D1D3E" w:rsidRDefault="00F9419C" w:rsidP="00D770F2">
            <w:pPr>
              <w:rPr>
                <w:rFonts w:cstheme="minorHAnsi"/>
                <w:b/>
              </w:rPr>
            </w:pPr>
            <w:r w:rsidRPr="006D1D3E">
              <w:rPr>
                <w:rFonts w:cstheme="minorHAnsi"/>
                <w:b/>
              </w:rPr>
              <w:t>Student eCampus Advising</w:t>
            </w:r>
          </w:p>
        </w:tc>
        <w:tc>
          <w:tcPr>
            <w:tcW w:w="5850" w:type="dxa"/>
          </w:tcPr>
          <w:p w14:paraId="135CB2EF" w14:textId="6E419B41" w:rsidR="00F9419C" w:rsidRPr="006D1D3E" w:rsidRDefault="00F9419C" w:rsidP="00D770F2">
            <w:pPr>
              <w:rPr>
                <w:rFonts w:cstheme="minorHAnsi"/>
              </w:rPr>
            </w:pPr>
          </w:p>
        </w:tc>
      </w:tr>
      <w:tr w:rsidR="00F9419C" w:rsidRPr="00143AE2" w14:paraId="2C3B9193" w14:textId="77777777" w:rsidTr="00D770F2">
        <w:tc>
          <w:tcPr>
            <w:tcW w:w="3505" w:type="dxa"/>
          </w:tcPr>
          <w:p w14:paraId="1FFAF7BA" w14:textId="77777777" w:rsidR="00F9419C" w:rsidRPr="006D1D3E" w:rsidRDefault="00F9419C" w:rsidP="00D770F2">
            <w:pPr>
              <w:rPr>
                <w:rFonts w:cstheme="minorHAnsi"/>
                <w:b/>
              </w:rPr>
            </w:pPr>
            <w:r w:rsidRPr="006D1D3E">
              <w:rPr>
                <w:rFonts w:cstheme="minorHAnsi"/>
                <w:b/>
              </w:rPr>
              <w:t>Students Registered for Program</w:t>
            </w:r>
          </w:p>
        </w:tc>
        <w:tc>
          <w:tcPr>
            <w:tcW w:w="5850" w:type="dxa"/>
          </w:tcPr>
          <w:p w14:paraId="79FE4F77" w14:textId="65EDFEE0" w:rsidR="00F9419C" w:rsidRPr="006D1D3E" w:rsidRDefault="00F9419C" w:rsidP="00D770F2">
            <w:pPr>
              <w:rPr>
                <w:rFonts w:cstheme="minorHAnsi"/>
              </w:rPr>
            </w:pPr>
          </w:p>
        </w:tc>
      </w:tr>
    </w:tbl>
    <w:p w14:paraId="044C8C4C" w14:textId="77777777" w:rsidR="00F9419C" w:rsidRPr="00143AE2" w:rsidRDefault="00F9419C" w:rsidP="00F9419C">
      <w:pPr>
        <w:spacing w:after="0"/>
        <w:jc w:val="center"/>
        <w:rPr>
          <w:rFonts w:cstheme="minorHAnsi"/>
          <w:b/>
        </w:rPr>
      </w:pPr>
    </w:p>
    <w:p w14:paraId="5E0F4065" w14:textId="77777777" w:rsidR="00F9419C" w:rsidRPr="00143AE2" w:rsidRDefault="00F9419C" w:rsidP="00F9419C">
      <w:pPr>
        <w:spacing w:after="0"/>
        <w:rPr>
          <w:rFonts w:cstheme="minorHAnsi"/>
        </w:rPr>
      </w:pPr>
    </w:p>
    <w:p w14:paraId="0A264D8B" w14:textId="6FE8F009" w:rsidR="00F9419C" w:rsidRPr="00143AE2" w:rsidRDefault="00F9419C" w:rsidP="00F9419C">
      <w:pPr>
        <w:spacing w:after="0"/>
        <w:rPr>
          <w:rFonts w:cstheme="minorHAnsi"/>
        </w:rPr>
      </w:pPr>
      <w:r w:rsidRPr="00143AE2">
        <w:rPr>
          <w:rFonts w:cstheme="minorHAnsi"/>
          <w:b/>
        </w:rPr>
        <w:t>Course Schedule</w:t>
      </w:r>
      <w:r w:rsidR="005D34EF">
        <w:rPr>
          <w:rFonts w:cstheme="minorHAnsi"/>
          <w:b/>
        </w:rPr>
        <w:t xml:space="preserve"> – </w:t>
      </w:r>
      <w:r w:rsidR="0020183E">
        <w:rPr>
          <w:rFonts w:cstheme="minorHAnsi"/>
          <w:b/>
        </w:rPr>
        <w:t>Include courses included in program</w:t>
      </w:r>
    </w:p>
    <w:p w14:paraId="1D32D456" w14:textId="21F18319" w:rsidR="006A0405" w:rsidRDefault="006A0405" w:rsidP="00FF07F4">
      <w:pPr>
        <w:spacing w:after="0" w:line="240" w:lineRule="auto"/>
        <w:rPr>
          <w:rFonts w:cstheme="minorHAnsi"/>
          <w:b/>
        </w:rPr>
      </w:pPr>
    </w:p>
    <w:sectPr w:rsidR="006A0405" w:rsidSect="00CF6AF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413AB" w14:textId="77777777" w:rsidR="007E35ED" w:rsidRDefault="007E35ED" w:rsidP="001E5002">
      <w:pPr>
        <w:spacing w:after="0" w:line="240" w:lineRule="auto"/>
      </w:pPr>
      <w:r>
        <w:separator/>
      </w:r>
    </w:p>
  </w:endnote>
  <w:endnote w:type="continuationSeparator" w:id="0">
    <w:p w14:paraId="23577C40" w14:textId="77777777" w:rsidR="007E35ED" w:rsidRDefault="007E35ED" w:rsidP="001E5002">
      <w:pPr>
        <w:spacing w:after="0" w:line="240" w:lineRule="auto"/>
      </w:pPr>
      <w:r>
        <w:continuationSeparator/>
      </w:r>
    </w:p>
  </w:endnote>
  <w:endnote w:type="continuationNotice" w:id="1">
    <w:p w14:paraId="1C29475B" w14:textId="77777777" w:rsidR="007E35ED" w:rsidRDefault="007E35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48DBA" w14:textId="5B42C240" w:rsidR="00D770F2" w:rsidRPr="001E5002" w:rsidRDefault="00D770F2" w:rsidP="001E5002">
    <w:pPr>
      <w:pStyle w:val="Footer"/>
      <w:jc w:val="center"/>
      <w:rPr>
        <w:sz w:val="18"/>
      </w:rPr>
    </w:pPr>
    <w:r w:rsidRPr="001E5002">
      <w:rPr>
        <w:sz w:val="18"/>
      </w:rPr>
      <w:t xml:space="preserve">Last Updated: </w:t>
    </w:r>
    <w:r w:rsidR="0020183E">
      <w:rPr>
        <w:sz w:val="18"/>
      </w:rPr>
      <w:t>05/20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9984D" w14:textId="77777777" w:rsidR="007E35ED" w:rsidRDefault="007E35ED" w:rsidP="001E5002">
      <w:pPr>
        <w:spacing w:after="0" w:line="240" w:lineRule="auto"/>
      </w:pPr>
      <w:r>
        <w:separator/>
      </w:r>
    </w:p>
  </w:footnote>
  <w:footnote w:type="continuationSeparator" w:id="0">
    <w:p w14:paraId="233E8023" w14:textId="77777777" w:rsidR="007E35ED" w:rsidRDefault="007E35ED" w:rsidP="001E5002">
      <w:pPr>
        <w:spacing w:after="0" w:line="240" w:lineRule="auto"/>
      </w:pPr>
      <w:r>
        <w:continuationSeparator/>
      </w:r>
    </w:p>
  </w:footnote>
  <w:footnote w:type="continuationNotice" w:id="1">
    <w:p w14:paraId="6D259BCE" w14:textId="77777777" w:rsidR="007E35ED" w:rsidRDefault="007E35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77EE8" w14:textId="066A8791" w:rsidR="00D770F2" w:rsidRPr="001E5002" w:rsidRDefault="00D770F2" w:rsidP="001E5002">
    <w:pPr>
      <w:jc w:val="center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1390B"/>
    <w:multiLevelType w:val="hybridMultilevel"/>
    <w:tmpl w:val="02EC9792"/>
    <w:lvl w:ilvl="0" w:tplc="9C92199E">
      <w:start w:val="5"/>
      <w:numFmt w:val="bullet"/>
      <w:lvlText w:val=""/>
      <w:lvlJc w:val="left"/>
      <w:pPr>
        <w:ind w:left="699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</w:abstractNum>
  <w:abstractNum w:abstractNumId="1" w15:restartNumberingAfterBreak="0">
    <w:nsid w:val="0B590170"/>
    <w:multiLevelType w:val="hybridMultilevel"/>
    <w:tmpl w:val="6D90C368"/>
    <w:lvl w:ilvl="0" w:tplc="9CBEA390">
      <w:start w:val="5"/>
      <w:numFmt w:val="bullet"/>
      <w:lvlText w:val=""/>
      <w:lvlJc w:val="left"/>
      <w:pPr>
        <w:ind w:left="699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</w:abstractNum>
  <w:abstractNum w:abstractNumId="2" w15:restartNumberingAfterBreak="0">
    <w:nsid w:val="19557DC7"/>
    <w:multiLevelType w:val="hybridMultilevel"/>
    <w:tmpl w:val="0C9038B2"/>
    <w:lvl w:ilvl="0" w:tplc="93E689FC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D540A"/>
    <w:multiLevelType w:val="hybridMultilevel"/>
    <w:tmpl w:val="7592E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A5179"/>
    <w:multiLevelType w:val="hybridMultilevel"/>
    <w:tmpl w:val="ADEA5EBA"/>
    <w:lvl w:ilvl="0" w:tplc="93E689FC">
      <w:start w:val="1"/>
      <w:numFmt w:val="bullet"/>
      <w:lvlText w:val="o"/>
      <w:lvlJc w:val="left"/>
      <w:pPr>
        <w:ind w:left="7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3519419C"/>
    <w:multiLevelType w:val="hybridMultilevel"/>
    <w:tmpl w:val="8EB6721A"/>
    <w:lvl w:ilvl="0" w:tplc="32566C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E2F9B"/>
    <w:multiLevelType w:val="hybridMultilevel"/>
    <w:tmpl w:val="15B662F6"/>
    <w:lvl w:ilvl="0" w:tplc="93E689FC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0925D6"/>
    <w:multiLevelType w:val="hybridMultilevel"/>
    <w:tmpl w:val="9522C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8B43E6"/>
    <w:multiLevelType w:val="hybridMultilevel"/>
    <w:tmpl w:val="3E60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0307174">
    <w:abstractNumId w:val="8"/>
  </w:num>
  <w:num w:numId="2" w16cid:durableId="670644469">
    <w:abstractNumId w:val="6"/>
  </w:num>
  <w:num w:numId="3" w16cid:durableId="2072804291">
    <w:abstractNumId w:val="2"/>
  </w:num>
  <w:num w:numId="4" w16cid:durableId="1966228127">
    <w:abstractNumId w:val="4"/>
  </w:num>
  <w:num w:numId="5" w16cid:durableId="1957563574">
    <w:abstractNumId w:val="3"/>
  </w:num>
  <w:num w:numId="6" w16cid:durableId="662854937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32091787">
    <w:abstractNumId w:val="0"/>
  </w:num>
  <w:num w:numId="8" w16cid:durableId="347290911">
    <w:abstractNumId w:val="1"/>
  </w:num>
  <w:num w:numId="9" w16cid:durableId="16760332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Y1MrMwtzAxMDFQ0lEKTi0uzszPAykwrQUAutttfywAAAA="/>
  </w:docVars>
  <w:rsids>
    <w:rsidRoot w:val="0027077A"/>
    <w:rsid w:val="000121B6"/>
    <w:rsid w:val="000710AF"/>
    <w:rsid w:val="0008302F"/>
    <w:rsid w:val="00090D75"/>
    <w:rsid w:val="000C53D2"/>
    <w:rsid w:val="000C670B"/>
    <w:rsid w:val="000F6433"/>
    <w:rsid w:val="00120224"/>
    <w:rsid w:val="00127294"/>
    <w:rsid w:val="00143AE2"/>
    <w:rsid w:val="001536C7"/>
    <w:rsid w:val="00153C07"/>
    <w:rsid w:val="00177B75"/>
    <w:rsid w:val="00185349"/>
    <w:rsid w:val="001A2C28"/>
    <w:rsid w:val="001B397A"/>
    <w:rsid w:val="001C323E"/>
    <w:rsid w:val="001D4E83"/>
    <w:rsid w:val="001E04B0"/>
    <w:rsid w:val="001E5002"/>
    <w:rsid w:val="0020183E"/>
    <w:rsid w:val="00247CFB"/>
    <w:rsid w:val="00260571"/>
    <w:rsid w:val="0027077A"/>
    <w:rsid w:val="002D60A4"/>
    <w:rsid w:val="0031422B"/>
    <w:rsid w:val="003356E9"/>
    <w:rsid w:val="00342856"/>
    <w:rsid w:val="0035060F"/>
    <w:rsid w:val="003772FC"/>
    <w:rsid w:val="003C3FAE"/>
    <w:rsid w:val="003D0158"/>
    <w:rsid w:val="004260CE"/>
    <w:rsid w:val="004706DB"/>
    <w:rsid w:val="004775D9"/>
    <w:rsid w:val="004B4389"/>
    <w:rsid w:val="004C0DB5"/>
    <w:rsid w:val="004C4597"/>
    <w:rsid w:val="004D7D26"/>
    <w:rsid w:val="004E0B5A"/>
    <w:rsid w:val="00535316"/>
    <w:rsid w:val="00551105"/>
    <w:rsid w:val="005652DB"/>
    <w:rsid w:val="00570408"/>
    <w:rsid w:val="00590EF0"/>
    <w:rsid w:val="005B019F"/>
    <w:rsid w:val="005C4A40"/>
    <w:rsid w:val="005D34EF"/>
    <w:rsid w:val="00601613"/>
    <w:rsid w:val="00601865"/>
    <w:rsid w:val="00605CB2"/>
    <w:rsid w:val="00632A7F"/>
    <w:rsid w:val="006A0405"/>
    <w:rsid w:val="006B2CFD"/>
    <w:rsid w:val="006D0914"/>
    <w:rsid w:val="006D1D3E"/>
    <w:rsid w:val="006D1DFB"/>
    <w:rsid w:val="006D40F1"/>
    <w:rsid w:val="006D5005"/>
    <w:rsid w:val="006E1B77"/>
    <w:rsid w:val="007368AF"/>
    <w:rsid w:val="00741794"/>
    <w:rsid w:val="007853B3"/>
    <w:rsid w:val="007A4110"/>
    <w:rsid w:val="007B0A31"/>
    <w:rsid w:val="007E35ED"/>
    <w:rsid w:val="00802B88"/>
    <w:rsid w:val="00815298"/>
    <w:rsid w:val="00826FED"/>
    <w:rsid w:val="0084246B"/>
    <w:rsid w:val="0084587D"/>
    <w:rsid w:val="00845D6D"/>
    <w:rsid w:val="008616B9"/>
    <w:rsid w:val="00865998"/>
    <w:rsid w:val="00876E34"/>
    <w:rsid w:val="008A25D9"/>
    <w:rsid w:val="008A6FF2"/>
    <w:rsid w:val="008F26F5"/>
    <w:rsid w:val="0090249A"/>
    <w:rsid w:val="00904FD1"/>
    <w:rsid w:val="0099454D"/>
    <w:rsid w:val="009A0385"/>
    <w:rsid w:val="009A64AB"/>
    <w:rsid w:val="009D79DC"/>
    <w:rsid w:val="009E2B94"/>
    <w:rsid w:val="009F6B3E"/>
    <w:rsid w:val="00A14969"/>
    <w:rsid w:val="00A15005"/>
    <w:rsid w:val="00A415C9"/>
    <w:rsid w:val="00A71E23"/>
    <w:rsid w:val="00A91C50"/>
    <w:rsid w:val="00AA759D"/>
    <w:rsid w:val="00AC7E4E"/>
    <w:rsid w:val="00B052FD"/>
    <w:rsid w:val="00B23A02"/>
    <w:rsid w:val="00B957B7"/>
    <w:rsid w:val="00BB6467"/>
    <w:rsid w:val="00BD6E60"/>
    <w:rsid w:val="00BE4EFD"/>
    <w:rsid w:val="00BF5D94"/>
    <w:rsid w:val="00BF7DFE"/>
    <w:rsid w:val="00C46ED9"/>
    <w:rsid w:val="00C922FD"/>
    <w:rsid w:val="00CC109D"/>
    <w:rsid w:val="00CE0481"/>
    <w:rsid w:val="00CF6AF0"/>
    <w:rsid w:val="00D11F77"/>
    <w:rsid w:val="00D34B34"/>
    <w:rsid w:val="00D451C9"/>
    <w:rsid w:val="00D62FC2"/>
    <w:rsid w:val="00D713ED"/>
    <w:rsid w:val="00D770F2"/>
    <w:rsid w:val="00DA46BC"/>
    <w:rsid w:val="00DA7784"/>
    <w:rsid w:val="00DD32C3"/>
    <w:rsid w:val="00E14672"/>
    <w:rsid w:val="00E31259"/>
    <w:rsid w:val="00E3537D"/>
    <w:rsid w:val="00E44BB5"/>
    <w:rsid w:val="00E73195"/>
    <w:rsid w:val="00E97BA5"/>
    <w:rsid w:val="00EA0BCE"/>
    <w:rsid w:val="00EB0400"/>
    <w:rsid w:val="00ED465F"/>
    <w:rsid w:val="00F21B0C"/>
    <w:rsid w:val="00F54ECE"/>
    <w:rsid w:val="00F9419C"/>
    <w:rsid w:val="00FA105A"/>
    <w:rsid w:val="00FA6D47"/>
    <w:rsid w:val="00FF07F4"/>
    <w:rsid w:val="00FF2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5D991BDF"/>
  <w15:chartTrackingRefBased/>
  <w15:docId w15:val="{94C85F75-24C4-47A8-BE78-4AD76D20B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5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5002"/>
  </w:style>
  <w:style w:type="paragraph" w:styleId="Footer">
    <w:name w:val="footer"/>
    <w:basedOn w:val="Normal"/>
    <w:link w:val="FooterChar"/>
    <w:uiPriority w:val="99"/>
    <w:unhideWhenUsed/>
    <w:rsid w:val="001E5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5002"/>
  </w:style>
  <w:style w:type="paragraph" w:styleId="ListParagraph">
    <w:name w:val="List Paragraph"/>
    <w:basedOn w:val="Normal"/>
    <w:uiPriority w:val="34"/>
    <w:qFormat/>
    <w:rsid w:val="00741794"/>
    <w:pPr>
      <w:ind w:left="720"/>
      <w:contextualSpacing/>
    </w:pPr>
  </w:style>
  <w:style w:type="table" w:styleId="TableGrid">
    <w:name w:val="Table Grid"/>
    <w:basedOn w:val="TableNormal"/>
    <w:uiPriority w:val="39"/>
    <w:rsid w:val="00F94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659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D79DC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8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D7AF77B1D914BBEBAA9756783680F" ma:contentTypeVersion="11" ma:contentTypeDescription="Create a new document." ma:contentTypeScope="" ma:versionID="c8c1693fbb7d172b2fa8f916239caf40">
  <xsd:schema xmlns:xsd="http://www.w3.org/2001/XMLSchema" xmlns:xs="http://www.w3.org/2001/XMLSchema" xmlns:p="http://schemas.microsoft.com/office/2006/metadata/properties" xmlns:ns2="9a0a776f-b60b-46fa-a3b7-983009ceccbb" xmlns:ns3="fd143149-b8cd-4a80-b46f-64aacf605a32" targetNamespace="http://schemas.microsoft.com/office/2006/metadata/properties" ma:root="true" ma:fieldsID="a25c47362ddcd21b509ba066de7d6150" ns2:_="" ns3:_="">
    <xsd:import namespace="9a0a776f-b60b-46fa-a3b7-983009ceccbb"/>
    <xsd:import namespace="fd143149-b8cd-4a80-b46f-64aacf605a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a776f-b60b-46fa-a3b7-983009cecc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43149-b8cd-4a80-b46f-64aacf605a3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2DE06C-690E-45F6-A2AF-BA8152149E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0a776f-b60b-46fa-a3b7-983009ceccbb"/>
    <ds:schemaRef ds:uri="fd143149-b8cd-4a80-b46f-64aacf605a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D10CD9-6147-4BB1-8C15-5BCB8E764A9B}">
  <ds:schemaRefs>
    <ds:schemaRef ds:uri="fd143149-b8cd-4a80-b46f-64aacf605a32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9a0a776f-b60b-46fa-a3b7-983009ceccb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7FB5926-9EF1-4390-8DA7-3DA3B5E40F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0</Words>
  <Characters>1176</Characters>
  <Application>Microsoft Office Word</Application>
  <DocSecurity>4</DocSecurity>
  <Lines>3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University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unas, Sylvia</dc:creator>
  <cp:keywords/>
  <dc:description/>
  <cp:lastModifiedBy>Dael, Lisa</cp:lastModifiedBy>
  <cp:revision>2</cp:revision>
  <dcterms:created xsi:type="dcterms:W3CDTF">2022-05-24T18:38:00Z</dcterms:created>
  <dcterms:modified xsi:type="dcterms:W3CDTF">2022-05-24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DD7AF77B1D914BBEBAA9756783680F</vt:lpwstr>
  </property>
  <property fmtid="{D5CDD505-2E9C-101B-9397-08002B2CF9AE}" pid="3" name="AuthorIds_UIVersion_9216">
    <vt:lpwstr>31</vt:lpwstr>
  </property>
</Properties>
</file>